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2.png" ContentType="image/png"/>
  <Override PartName="/word/media/rId39.png" ContentType="image/png"/>
  <Override PartName="/word/media/rId29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ly</w:t>
      </w:r>
      <w:r>
        <w:t xml:space="preserve"> </w:t>
      </w:r>
      <w:r>
        <w:t xml:space="preserve">Assessment</w:t>
      </w:r>
      <w:r>
        <w:t xml:space="preserve"> </w:t>
      </w:r>
      <w:r>
        <w:t xml:space="preserve">of</w:t>
      </w:r>
      <w:r>
        <w:t xml:space="preserve"> </w:t>
      </w:r>
      <w:r>
        <w:t xml:space="preserve">CVP</w:t>
      </w:r>
      <w:r>
        <w:t xml:space="preserve"> </w:t>
      </w:r>
      <w:r>
        <w:t xml:space="preserve">and</w:t>
      </w:r>
      <w:r>
        <w:t xml:space="preserve"> </w:t>
      </w:r>
      <w:r>
        <w:t xml:space="preserve">SWP</w:t>
      </w:r>
      <w:r>
        <w:t xml:space="preserve"> </w:t>
      </w:r>
      <w:r>
        <w:t xml:space="preserve">Delta</w:t>
      </w:r>
      <w:r>
        <w:t xml:space="preserve"> </w:t>
      </w: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ESA-listed</w:t>
      </w:r>
      <w:r>
        <w:t xml:space="preserve"> </w:t>
      </w:r>
      <w:r>
        <w:t xml:space="preserve">Species</w:t>
      </w:r>
    </w:p>
    <w:p>
      <w:pPr>
        <w:pStyle w:val="Author"/>
      </w:pPr>
      <w:r>
        <w:t xml:space="preserve">Bureau</w:t>
      </w:r>
      <w:r>
        <w:t xml:space="preserve"> </w:t>
      </w:r>
      <w:r>
        <w:t xml:space="preserve">of</w:t>
      </w:r>
      <w:r>
        <w:t xml:space="preserve"> </w:t>
      </w:r>
      <w:r>
        <w:t xml:space="preserve">Reclamation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1,</w:t>
      </w:r>
      <w:r>
        <w:t xml:space="preserve"> </w:t>
      </w:r>
      <w:r>
        <w:t xml:space="preserve">2023</w:t>
      </w:r>
    </w:p>
    <w:bookmarkStart w:id="45" w:name="chinook-salmon"/>
    <w:p>
      <w:pPr>
        <w:pStyle w:val="Heading2"/>
      </w:pPr>
      <w:r>
        <w:t xml:space="preserve">Chinook Salmon</w:t>
      </w:r>
    </w:p>
    <w:bookmarkStart w:id="25" w:name="tables"/>
    <w:p>
      <w:pPr>
        <w:pStyle w:val="Heading3"/>
      </w:pPr>
      <w:r>
        <w:t xml:space="preserve">TABLES</w:t>
      </w:r>
    </w:p>
    <w:bookmarkStart w:id="20" w:name="Xb121479098e152aa8b5f84be0c6f7351ac00c8e"/>
    <w:p>
      <w:pPr>
        <w:pStyle w:val="Heading4"/>
      </w:pPr>
      <w:r>
        <w:t xml:space="preserve">TABLE 2. Historic migration and salvage patterns.Last updated 12/11/2023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dBluffDiversionDa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sdale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nightsLandingRs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cTrawlSherwood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ippsIslandTrawlCatchIndex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alvag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ook, Winter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.2%(88.0%,96.5%) BY: 2013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.3%(15.8%,60.8%) BY: 2013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8%(21.0%,72.5%) BY: 2013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%(-6.1%,40.4%) BY: 2013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%(-1.3%,5.3%) BY: 2013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WY: 2014 - 2023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nook, Spring-run, Unclipp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%(3.4%,15.5%) BY: 2013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%(-0.6%,4.6%) BY: 2013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%(-4.0%,22.7%) BY: 2013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%(-1.1%,3.0%) BY: 2013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BY: 2013 - 2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%(0.0%,0.0%) WY: 2014 - 2023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January-December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December-March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%(-0.2%,0.4%) WY: 2014 - 2023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elhead, Unclipped (April-June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0"/>
    <w:bookmarkStart w:id="21" w:name="X666602b2341af552c9b377e12618dc7a9f76214"/>
    <w:p>
      <w:pPr>
        <w:pStyle w:val="Heading4"/>
      </w:pPr>
      <w:r>
        <w:t xml:space="preserve">TABLE 3. Mean daily flow and percent change (Wilkins Slough, Deer Creek, Mill Creek; cfs from CDEC) and temperature and percent change (Knights Landing; °F from RST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1152"/>
        <w:gridCol w:w="1152"/>
        <w:gridCol w:w="1152"/>
        <w:gridCol w:w="1152"/>
        <w:gridCol w:w="1152"/>
        <w:gridCol w:w="1152"/>
        <w:gridCol w:w="1152"/>
        <w:gridCol w:w="1152"/>
        <w:gridCol w:w="1152"/>
      </w:tblGrid>
      <w:tr>
        <w:trPr>
          <w:trHeight w:val="360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l Creek (MLM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l Creek (MLM): flow percent chan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ill Creek (MLM): Ale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er Creek (DCV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er Creek (DCV): flow percent chang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er Creek (DCV): Ale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ilkins Slough (WLK): mean daily flow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nights Landing RST: water temperature (f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lert Triggered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/10/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5.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928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/9/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.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1.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2.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28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/8/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.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.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28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/7/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3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/6/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.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74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/5/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.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9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5.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56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/4/20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.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w&gt;95cf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05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p>
      <w:r>
        <w:br w:type="page"/>
      </w:r>
    </w:p>
    <w:bookmarkEnd w:id="21"/>
    <w:bookmarkStart w:id="22" w:name="X2899f819be12d3543a9c5256c865dd23cc897fd"/>
    <w:p>
      <w:pPr>
        <w:pStyle w:val="Heading4"/>
      </w:pPr>
      <w:r>
        <w:t xml:space="preserve">TABLE 4. STARS model simulations for route-specific entrainment, travel times, and survival. Travel time is calculated in day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oc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ou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dian Travel Tim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rviv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outing Probability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2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.6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2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ramento Riv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.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59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2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lo Bypa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.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2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tter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.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14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2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amboat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6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14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ter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2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ior Delt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9.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13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2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2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lta Cross Channe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N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N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2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orgiana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28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2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ramento Riv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46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-fall Chinoo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3-12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tter and Steamboat Sloug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26</w:t>
            </w:r>
          </w:p>
        </w:tc>
      </w:tr>
    </w:tbl>
    <w:p>
      <w:r>
        <w:br w:type="page"/>
      </w:r>
    </w:p>
    <w:bookmarkEnd w:id="22"/>
    <w:bookmarkStart w:id="23" w:name="Xab3ee48bf9bcbf7a0a27c44ac91aed475be5cab"/>
    <w:p>
      <w:pPr>
        <w:pStyle w:val="Heading4"/>
      </w:pPr>
      <w:r>
        <w:t xml:space="preserve">TABLE 5. a) WY 2022 loss and salvage predictor data: Predicted weekly loss of winter-run Chinook salmon and steelhead at CVP and SWP faciliti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470"/>
        <w:gridCol w:w="2673"/>
        <w:gridCol w:w="2392"/>
      </w:tblGrid>
      <w:tr>
        <w:trPr>
          <w:trHeight w:val="574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ed Current Week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ed Next Week</w:t>
            </w:r>
          </w:p>
        </w:tc>
      </w:tr>
      <w:tr>
        <w:trPr>
          <w:trHeight w:val="602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Steelhead, Median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Steelhead, High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trHeight w:val="602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Chinook Winter Run, Median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cted Chinook Winter Run, High 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</w:tr>
    </w:tbl>
    <w:bookmarkEnd w:id="23"/>
    <w:bookmarkStart w:id="24" w:name="Xcd1f1f3ef0e3ae3f8e8c9547ae9a74fe952975d"/>
    <w:p>
      <w:pPr>
        <w:pStyle w:val="Heading4"/>
      </w:pPr>
      <w:r>
        <w:t xml:space="preserve">TABLE 5. b) Environmental details, current and forecas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77"/>
        <w:gridCol w:w="1047"/>
        <w:gridCol w:w="1266"/>
      </w:tblGrid>
      <w:tr>
        <w:trPr>
          <w:trHeight w:val="571" w:hRule="auto"/>
          <w:tblHeader/>
        </w:trPr>
        header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at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orecast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erature (Mallard Island, C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cipitation (5-d running sum, inche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trHeight w:val="617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ld and Middle River Flows (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47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4473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cramento River Flow (Freeport, 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8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80</w:t>
            </w:r>
          </w:p>
        </w:tc>
      </w:tr>
      <w:tr>
        <w:trPr>
          <w:trHeight w:val="574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CC G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ose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osed</w:t>
            </w:r>
          </w:p>
        </w:tc>
      </w:tr>
      <w:tr>
        <w:trPr>
          <w:trHeight w:val="617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n Joaquin River Flow (Vernalis, cfs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88</w:t>
            </w:r>
          </w:p>
        </w:tc>
      </w:tr>
      <w:tr>
        <w:trPr>
          <w:trHeight w:val="612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por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32</w:t>
            </w:r>
          </w:p>
        </w:tc>
      </w:tr>
    </w:tbl>
    <w:p>
      <w:r>
        <w:br w:type="page"/>
      </w:r>
    </w:p>
    <w:bookmarkEnd w:id="24"/>
    <w:bookmarkEnd w:id="25"/>
    <w:bookmarkStart w:id="44" w:name="figures"/>
    <w:p>
      <w:pPr>
        <w:pStyle w:val="Heading3"/>
      </w:pPr>
      <w:r>
        <w:t xml:space="preserve">FIGUR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“Winter Run Loss Plot”" title="" id="27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4/samt_lsp_wint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56000"/>
            <wp:effectExtent b="0" l="0" r="0" t="0"/>
            <wp:docPr descr="“Steelhead Loss Plot”" title="" id="30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4/samt_lsp_stlhd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X3500565b92e40d981f7afbc63258490365d37b8"/>
    <w:p>
      <w:pPr>
        <w:pStyle w:val="Heading4"/>
      </w:pPr>
      <w:r>
        <w:t xml:space="preserve">Figure 1. Predicted weekly loss of steelhead and winter-run Chinook salmon at the CVP and SWP facilitie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“Winter Run Cumulative Loss with Historical Loss Plot”" title="" id="33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3/LossUnclip_1_currhist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810000"/>
            <wp:effectExtent b="0" l="0" r="0" t="0"/>
            <wp:docPr descr="“Winter Run Cumulative Loss with Historical Loss Plot (all WY plotted)”" title="" id="36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3/LossUnclip_1_Winter_spaghetti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X833f0793c0c19e45b25fbd6463f5f6cfa496355"/>
    <w:p>
      <w:pPr>
        <w:pStyle w:val="Heading4"/>
      </w:pPr>
      <w:r>
        <w:t xml:space="preserve">Figure 2. Cumulative natural winter-run Chinook salmon loss for the year (blue) and 2009 – 2018 historic cumulative loss (gray, different symbols). Historic daily mean plotted in black circles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“Steelhead Cumulative Loss”" title="" id="40" name="Picture"/>
            <a:graphic>
              <a:graphicData uri="http://schemas.openxmlformats.org/drawingml/2006/picture">
                <pic:pic>
                  <pic:nvPicPr>
                    <pic:cNvPr descr="https://www.cbr.washington.edu/sacramento/workgroups/include_gen/WY2023/LossUnclip_2_currhist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Steelhead Cumulative Loss</w:t>
      </w:r>
      <w:r>
        <w:t xml:space="preserve">”</w:t>
      </w:r>
    </w:p>
    <w:bookmarkEnd w:id="42"/>
    <w:bookmarkStart w:id="43" w:name="Xfa04831ba2e99ef159cdfcac5ffe0dba7ab493e"/>
    <w:p>
      <w:pPr>
        <w:pStyle w:val="Heading4"/>
      </w:pPr>
      <w:r>
        <w:t xml:space="preserve">Figure 3. Cumulative natural steelhead loss for the year (blue) and 2009 – 2018 historic cumulative loss (gray). Historic daily mean plotted in black circles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Assessment of CVP and SWP Delta Operations on ESA-listed Species</dc:title>
  <dc:creator>Bureau of Reclamation</dc:creator>
  <cp:keywords/>
  <dcterms:created xsi:type="dcterms:W3CDTF">2023-12-11T16:26:41Z</dcterms:created>
  <dcterms:modified xsi:type="dcterms:W3CDTF">2023-12-11T16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ecember 11, 2023</vt:lpwstr>
  </property>
  <property fmtid="{D5CDD505-2E9C-101B-9397-08002B2CF9AE}" pid="3" name="output">
    <vt:lpwstr>word_document</vt:lpwstr>
  </property>
</Properties>
</file>